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FBE3E" w14:textId="4D10377A" w:rsidR="003372E3" w:rsidRPr="002C2E2E" w:rsidRDefault="003372E3" w:rsidP="002C2E2E">
      <w:pPr>
        <w:spacing w:line="540" w:lineRule="exact"/>
        <w:rPr>
          <w:rFonts w:ascii="Times New Roman" w:eastAsia="仿宋_GB2312" w:hAnsi="Times New Roman" w:cs="Times New Roman"/>
          <w:sz w:val="30"/>
          <w:szCs w:val="30"/>
        </w:rPr>
      </w:pPr>
      <w:r w:rsidRPr="002C2E2E">
        <w:rPr>
          <w:rFonts w:ascii="Times New Roman" w:eastAsia="仿宋_GB2312" w:hAnsi="Times New Roman" w:cs="Times New Roman" w:hint="eastAsia"/>
          <w:sz w:val="30"/>
          <w:szCs w:val="30"/>
        </w:rPr>
        <w:t>附件</w:t>
      </w:r>
      <w:r w:rsidR="0029619E" w:rsidRPr="002C2E2E">
        <w:rPr>
          <w:rFonts w:ascii="Times New Roman" w:eastAsia="仿宋_GB2312" w:hAnsi="Times New Roman" w:cs="Times New Roman"/>
          <w:sz w:val="30"/>
          <w:szCs w:val="30"/>
        </w:rPr>
        <w:t>1</w:t>
      </w:r>
      <w:r w:rsidR="00CA4F38" w:rsidRPr="002C2E2E">
        <w:rPr>
          <w:rFonts w:ascii="Times New Roman" w:eastAsia="仿宋_GB2312" w:hAnsi="Times New Roman" w:cs="Times New Roman" w:hint="eastAsia"/>
          <w:sz w:val="30"/>
          <w:szCs w:val="30"/>
        </w:rPr>
        <w:t>：</w:t>
      </w:r>
    </w:p>
    <w:p w14:paraId="6F45F639" w14:textId="1FC2FD83" w:rsidR="00990865" w:rsidRDefault="002B646F" w:rsidP="002C2E2E">
      <w:pPr>
        <w:spacing w:line="540" w:lineRule="exact"/>
        <w:jc w:val="center"/>
        <w:rPr>
          <w:rFonts w:ascii="方正小标宋简体" w:eastAsia="方正小标宋简体" w:hAnsi="方正小标宋简体" w:cs="方正小标宋简体"/>
          <w:sz w:val="40"/>
          <w:szCs w:val="40"/>
        </w:rPr>
      </w:pPr>
      <w:r w:rsidRPr="002B646F">
        <w:rPr>
          <w:rFonts w:ascii="方正小标宋简体" w:eastAsia="方正小标宋简体" w:hAnsi="方正小标宋简体" w:cs="方正小标宋简体" w:hint="eastAsia"/>
          <w:sz w:val="40"/>
          <w:szCs w:val="40"/>
        </w:rPr>
        <w:t>苏州城市学院2021年“挑战杯”大学生课外学术科技作品竞赛</w:t>
      </w:r>
      <w:r w:rsidR="0029619E" w:rsidRPr="00990865">
        <w:rPr>
          <w:rFonts w:ascii="方正小标宋简体" w:eastAsia="方正小标宋简体" w:hAnsi="方正小标宋简体" w:cs="方正小标宋简体" w:hint="eastAsia"/>
          <w:sz w:val="40"/>
          <w:szCs w:val="40"/>
        </w:rPr>
        <w:t>作品</w:t>
      </w:r>
    </w:p>
    <w:p w14:paraId="2D83CB88" w14:textId="37CA8465" w:rsidR="003372E3" w:rsidRPr="00990865" w:rsidRDefault="003372E3" w:rsidP="002C2E2E">
      <w:pPr>
        <w:spacing w:line="540" w:lineRule="exact"/>
        <w:jc w:val="center"/>
        <w:rPr>
          <w:rFonts w:ascii="方正小标宋简体" w:eastAsia="方正小标宋简体" w:hAnsi="方正小标宋简体" w:cs="方正小标宋简体"/>
          <w:sz w:val="40"/>
          <w:szCs w:val="40"/>
        </w:rPr>
      </w:pPr>
      <w:r w:rsidRPr="00990865">
        <w:rPr>
          <w:rFonts w:ascii="方正小标宋简体" w:eastAsia="方正小标宋简体" w:hAnsi="方正小标宋简体" w:cs="方正小标宋简体" w:hint="eastAsia"/>
          <w:sz w:val="40"/>
          <w:szCs w:val="40"/>
        </w:rPr>
        <w:t>格式</w:t>
      </w:r>
      <w:r w:rsidR="0029619E" w:rsidRPr="00990865">
        <w:rPr>
          <w:rFonts w:ascii="方正小标宋简体" w:eastAsia="方正小标宋简体" w:hAnsi="方正小标宋简体" w:cs="方正小标宋简体" w:hint="eastAsia"/>
          <w:sz w:val="40"/>
          <w:szCs w:val="40"/>
        </w:rPr>
        <w:t>要求</w:t>
      </w:r>
    </w:p>
    <w:p w14:paraId="3423FEAB" w14:textId="286BA1E1" w:rsidR="003372E3" w:rsidRPr="00990865" w:rsidRDefault="00990865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t>一、</w:t>
      </w:r>
      <w:r w:rsidR="003372E3" w:rsidRPr="00990865">
        <w:rPr>
          <w:rFonts w:ascii="Times New Roman" w:eastAsia="黑体" w:hAnsi="Times New Roman" w:cs="Times New Roman" w:hint="eastAsia"/>
          <w:sz w:val="30"/>
          <w:szCs w:val="30"/>
        </w:rPr>
        <w:t>内容</w:t>
      </w:r>
    </w:p>
    <w:p w14:paraId="63EDACED" w14:textId="685CFB90" w:rsidR="003372E3" w:rsidRPr="00990865" w:rsidRDefault="00990865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1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标题、署名、类别、中外文摘要、关键词、正文。其中，署名必须注明</w:t>
      </w:r>
      <w:r w:rsidR="00CB3746">
        <w:rPr>
          <w:rFonts w:ascii="Times New Roman" w:eastAsia="仿宋_GB2312" w:hAnsi="Times New Roman" w:cs="Times New Roman" w:hint="eastAsia"/>
          <w:sz w:val="30"/>
          <w:szCs w:val="30"/>
        </w:rPr>
        <w:t>系科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、年级专业、学生姓名、指导教师姓名。</w:t>
      </w:r>
    </w:p>
    <w:p w14:paraId="0EF17C44" w14:textId="77777777" w:rsidR="002C2E2E" w:rsidRPr="00CB3746" w:rsidRDefault="002C2E2E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黑体" w:hAnsi="Times New Roman" w:cs="Times New Roman"/>
          <w:sz w:val="30"/>
          <w:szCs w:val="30"/>
        </w:rPr>
      </w:pPr>
    </w:p>
    <w:p w14:paraId="300FF2E4" w14:textId="568A33C9" w:rsidR="003372E3" w:rsidRPr="00990865" w:rsidRDefault="00990865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t>二、</w:t>
      </w:r>
      <w:r w:rsidR="003372E3" w:rsidRPr="00990865">
        <w:rPr>
          <w:rFonts w:ascii="Times New Roman" w:eastAsia="黑体" w:hAnsi="Times New Roman" w:cs="Times New Roman" w:hint="eastAsia"/>
          <w:sz w:val="30"/>
          <w:szCs w:val="30"/>
        </w:rPr>
        <w:t>字体</w:t>
      </w:r>
    </w:p>
    <w:p w14:paraId="224FCB9F" w14:textId="77777777" w:rsidR="00B63F73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1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标题采用三号黑体字，署名采用五号宋体字，中文摘要、关键词采用小四号宋体字，外文摘要、关键词采用四号“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Time</w:t>
      </w:r>
      <w:r w:rsidR="003372E3" w:rsidRPr="00990865">
        <w:rPr>
          <w:rFonts w:ascii="Times New Roman" w:eastAsia="仿宋_GB2312" w:hAnsi="Times New Roman" w:cs="Times New Roman"/>
          <w:sz w:val="30"/>
          <w:szCs w:val="30"/>
        </w:rPr>
        <w:t>s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 xml:space="preserve"> New R</w:t>
      </w:r>
      <w:r w:rsidR="003372E3" w:rsidRPr="00990865">
        <w:rPr>
          <w:rFonts w:ascii="Times New Roman" w:eastAsia="仿宋_GB2312" w:hAnsi="Times New Roman" w:cs="Times New Roman"/>
          <w:sz w:val="30"/>
          <w:szCs w:val="30"/>
        </w:rPr>
        <w:t>o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man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”字型。</w:t>
      </w:r>
    </w:p>
    <w:p w14:paraId="6EE5D2CB" w14:textId="450B4891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/>
          <w:sz w:val="30"/>
          <w:szCs w:val="30"/>
        </w:rPr>
        <w:t xml:space="preserve">2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正文小标题采用小四号黑体字，正文采用小四号宋体字。</w:t>
      </w:r>
    </w:p>
    <w:p w14:paraId="60C781DB" w14:textId="77777777" w:rsidR="002C2E2E" w:rsidRDefault="002C2E2E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黑体" w:hAnsi="Times New Roman" w:cs="Times New Roman"/>
          <w:sz w:val="30"/>
          <w:szCs w:val="30"/>
        </w:rPr>
      </w:pPr>
    </w:p>
    <w:p w14:paraId="53D450F5" w14:textId="6138F2CD" w:rsidR="003372E3" w:rsidRDefault="00990865" w:rsidP="002C2E2E">
      <w:pPr>
        <w:adjustRightInd w:val="0"/>
        <w:snapToGrid w:val="0"/>
        <w:spacing w:line="540" w:lineRule="exact"/>
        <w:ind w:firstLineChars="200" w:firstLine="600"/>
        <w:rPr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t>三、</w:t>
      </w:r>
      <w:r w:rsidR="003372E3" w:rsidRPr="00990865">
        <w:rPr>
          <w:rFonts w:ascii="Times New Roman" w:eastAsia="黑体" w:hAnsi="Times New Roman" w:cs="Times New Roman" w:hint="eastAsia"/>
          <w:sz w:val="30"/>
          <w:szCs w:val="30"/>
        </w:rPr>
        <w:t>页面设置：</w:t>
      </w:r>
    </w:p>
    <w:p w14:paraId="4A507959" w14:textId="4C5993AA" w:rsidR="00990865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/>
          <w:sz w:val="30"/>
          <w:szCs w:val="30"/>
        </w:rPr>
        <w:t xml:space="preserve">1. </w:t>
      </w:r>
      <w:r w:rsidR="00990865" w:rsidRPr="00990865">
        <w:rPr>
          <w:rFonts w:ascii="Times New Roman" w:eastAsia="仿宋_GB2312" w:hAnsi="Times New Roman" w:cs="Times New Roman" w:hint="eastAsia"/>
          <w:sz w:val="30"/>
          <w:szCs w:val="30"/>
        </w:rPr>
        <w:t>章节题目间、每节题目与</w:t>
      </w:r>
      <w:proofErr w:type="gramStart"/>
      <w:r w:rsidR="00990865" w:rsidRPr="00990865">
        <w:rPr>
          <w:rFonts w:ascii="Times New Roman" w:eastAsia="仿宋_GB2312" w:hAnsi="Times New Roman" w:cs="Times New Roman" w:hint="eastAsia"/>
          <w:sz w:val="30"/>
          <w:szCs w:val="30"/>
        </w:rPr>
        <w:t>正文间空一个</w:t>
      </w:r>
      <w:proofErr w:type="gramEnd"/>
      <w:r w:rsidR="00990865" w:rsidRPr="00990865">
        <w:rPr>
          <w:rFonts w:ascii="Times New Roman" w:eastAsia="仿宋_GB2312" w:hAnsi="Times New Roman" w:cs="Times New Roman" w:hint="eastAsia"/>
          <w:sz w:val="30"/>
          <w:szCs w:val="30"/>
        </w:rPr>
        <w:t>标准行。</w:t>
      </w:r>
    </w:p>
    <w:p w14:paraId="1332B142" w14:textId="44D7D31A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2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论文用计算机打印，纸张一律使用</w:t>
      </w:r>
      <w:r w:rsidR="003372E3" w:rsidRPr="00990865">
        <w:rPr>
          <w:rFonts w:ascii="Times New Roman" w:eastAsia="仿宋_GB2312" w:hAnsi="Times New Roman" w:cs="Times New Roman"/>
          <w:sz w:val="30"/>
          <w:szCs w:val="30"/>
        </w:rPr>
        <w:t>A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4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复印纸。单面打印：上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2.4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，下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2.4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，左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2.8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，右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2.8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，装订线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0 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，选择“对称页边距”，页眉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1.5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，页脚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1.75cm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。</w:t>
      </w:r>
    </w:p>
    <w:p w14:paraId="1AC6EAD3" w14:textId="1C71001A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3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页眉设置：居中，以小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5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号字宋体键入</w:t>
      </w:r>
      <w:r>
        <w:rPr>
          <w:rFonts w:ascii="Times New Roman" w:eastAsia="仿宋_GB2312" w:hAnsi="Times New Roman" w:cs="Times New Roman" w:hint="eastAsia"/>
          <w:sz w:val="30"/>
          <w:szCs w:val="30"/>
        </w:rPr>
        <w:t>：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苏州大学第二十</w:t>
      </w:r>
      <w:r w:rsidR="00CF2645" w:rsidRPr="00990865">
        <w:rPr>
          <w:rFonts w:ascii="Times New Roman" w:eastAsia="仿宋_GB2312" w:hAnsi="Times New Roman" w:cs="Times New Roman" w:hint="eastAsia"/>
          <w:sz w:val="30"/>
          <w:szCs w:val="30"/>
        </w:rPr>
        <w:t>二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届“苏大天宫杯”“挑战杯”大学生课外学术科技作品竞赛。</w:t>
      </w:r>
    </w:p>
    <w:p w14:paraId="5C2B5CD2" w14:textId="29178810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4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页脚设置：插入页码，居中。</w:t>
      </w:r>
    </w:p>
    <w:p w14:paraId="0694B8AA" w14:textId="09F5785F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5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正文选择格式段落为：固定值，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22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磅，段前、段后均为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0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磅。标题可适当选择加宽。</w:t>
      </w:r>
    </w:p>
    <w:p w14:paraId="127CF31B" w14:textId="7AB3DBBE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6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外文文献译文格式亦参照上述对论文正文的要求提交。</w:t>
      </w:r>
    </w:p>
    <w:p w14:paraId="5E86FFC4" w14:textId="0B22A01C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lastRenderedPageBreak/>
        <w:t>四、</w:t>
      </w:r>
      <w:r w:rsidR="003372E3" w:rsidRPr="00990865">
        <w:rPr>
          <w:rFonts w:ascii="Times New Roman" w:eastAsia="黑体" w:hAnsi="Times New Roman" w:cs="Times New Roman" w:hint="eastAsia"/>
          <w:sz w:val="30"/>
          <w:szCs w:val="30"/>
        </w:rPr>
        <w:t>论文的参考文献</w:t>
      </w:r>
    </w:p>
    <w:p w14:paraId="7C0EDB70" w14:textId="70D022A2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1</w:t>
      </w:r>
      <w:r>
        <w:rPr>
          <w:rFonts w:ascii="Times New Roman" w:eastAsia="仿宋_GB2312" w:hAnsi="Times New Roman" w:cs="Times New Roman"/>
          <w:sz w:val="30"/>
          <w:szCs w:val="30"/>
        </w:rPr>
        <w:t>.</w:t>
      </w:r>
      <w:r w:rsidR="00DC66E0">
        <w:rPr>
          <w:rFonts w:ascii="Times New Roman" w:eastAsia="仿宋_GB2312" w:hAnsi="Times New Roman" w:cs="Times New Roman"/>
          <w:sz w:val="30"/>
          <w:szCs w:val="30"/>
        </w:rPr>
        <w:t xml:space="preserve">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正文引用参考文献处应以方括号标注出。如“…效率可提高２５％</w:t>
      </w:r>
      <w:r w:rsidR="003372E3" w:rsidRPr="00B63F73">
        <w:rPr>
          <w:rFonts w:ascii="Times New Roman" w:eastAsia="仿宋_GB2312" w:hAnsi="Times New Roman" w:cs="Times New Roman"/>
          <w:sz w:val="30"/>
          <w:szCs w:val="30"/>
          <w:vertAlign w:val="superscript"/>
        </w:rPr>
        <w:t>［</w:t>
      </w:r>
      <w:r w:rsidRPr="00B63F73">
        <w:rPr>
          <w:rFonts w:ascii="Times New Roman" w:eastAsia="仿宋_GB2312" w:hAnsi="Times New Roman" w:cs="Times New Roman"/>
          <w:sz w:val="30"/>
          <w:szCs w:val="30"/>
          <w:vertAlign w:val="superscript"/>
        </w:rPr>
        <w:t>1</w:t>
      </w:r>
      <w:r w:rsidR="003372E3" w:rsidRPr="00B63F73">
        <w:rPr>
          <w:rFonts w:ascii="Times New Roman" w:eastAsia="仿宋_GB2312" w:hAnsi="Times New Roman" w:cs="Times New Roman"/>
          <w:sz w:val="30"/>
          <w:szCs w:val="30"/>
          <w:vertAlign w:val="superscript"/>
        </w:rPr>
        <w:t>］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。”表示此数据援引自文献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1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。</w:t>
      </w:r>
    </w:p>
    <w:p w14:paraId="610564B3" w14:textId="3C4E5736" w:rsidR="003372E3" w:rsidRPr="00990865" w:rsidRDefault="00B63F7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>
        <w:rPr>
          <w:rFonts w:ascii="Times New Roman" w:eastAsia="仿宋_GB2312" w:hAnsi="Times New Roman" w:cs="Times New Roman" w:hint="eastAsia"/>
          <w:sz w:val="30"/>
          <w:szCs w:val="30"/>
        </w:rPr>
        <w:t>2</w:t>
      </w:r>
      <w:r>
        <w:rPr>
          <w:rFonts w:ascii="Times New Roman" w:eastAsia="仿宋_GB2312" w:hAnsi="Times New Roman" w:cs="Times New Roman"/>
          <w:sz w:val="30"/>
          <w:szCs w:val="30"/>
        </w:rPr>
        <w:t xml:space="preserve">. </w:t>
      </w:r>
      <w:r w:rsidR="003372E3" w:rsidRPr="00990865">
        <w:rPr>
          <w:rFonts w:ascii="Times New Roman" w:eastAsia="仿宋_GB2312" w:hAnsi="Times New Roman" w:cs="Times New Roman" w:hint="eastAsia"/>
          <w:sz w:val="30"/>
          <w:szCs w:val="30"/>
        </w:rPr>
        <w:t>参考文献的编写格式为：</w:t>
      </w:r>
    </w:p>
    <w:p w14:paraId="26F52189" w14:textId="3CE3BB1E" w:rsidR="003372E3" w:rsidRPr="00990865" w:rsidRDefault="003372E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期刊文献的格式</w:t>
      </w:r>
      <w:r w:rsidR="00CA4F38">
        <w:rPr>
          <w:rFonts w:ascii="Times New Roman" w:eastAsia="仿宋_GB2312" w:hAnsi="Times New Roman" w:cs="Times New Roman" w:hint="eastAsia"/>
          <w:sz w:val="30"/>
          <w:szCs w:val="30"/>
        </w:rPr>
        <w:t>：</w:t>
      </w:r>
      <w:r w:rsidR="00B63F73">
        <w:rPr>
          <w:rFonts w:ascii="Times New Roman" w:eastAsia="仿宋_GB2312" w:hAnsi="Times New Roman" w:cs="Times New Roman" w:hint="eastAsia"/>
          <w:sz w:val="30"/>
          <w:szCs w:val="30"/>
        </w:rPr>
        <w:t>[</w:t>
      </w: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编号</w:t>
      </w:r>
      <w:r w:rsidR="00B63F73">
        <w:rPr>
          <w:rFonts w:ascii="Times New Roman" w:eastAsia="仿宋_GB2312" w:hAnsi="Times New Roman" w:cs="Times New Roman" w:hint="eastAsia"/>
          <w:sz w:val="30"/>
          <w:szCs w:val="30"/>
        </w:rPr>
        <w:t>]</w:t>
      </w: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作者、文章题目名、期刊名、年份、卷号、期数、页码。</w:t>
      </w:r>
    </w:p>
    <w:p w14:paraId="25145DF0" w14:textId="77859949" w:rsidR="003372E3" w:rsidRPr="00990865" w:rsidRDefault="003372E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图书文献的格式</w:t>
      </w:r>
      <w:r w:rsidR="00CA4F38">
        <w:rPr>
          <w:rFonts w:ascii="Times New Roman" w:eastAsia="仿宋_GB2312" w:hAnsi="Times New Roman" w:cs="Times New Roman" w:hint="eastAsia"/>
          <w:sz w:val="30"/>
          <w:szCs w:val="30"/>
        </w:rPr>
        <w:t>：</w:t>
      </w:r>
      <w:r w:rsidR="00B63F73">
        <w:rPr>
          <w:rFonts w:ascii="Times New Roman" w:eastAsia="仿宋_GB2312" w:hAnsi="Times New Roman" w:cs="Times New Roman" w:hint="eastAsia"/>
          <w:sz w:val="30"/>
          <w:szCs w:val="30"/>
        </w:rPr>
        <w:t>[</w:t>
      </w: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编号</w:t>
      </w:r>
      <w:r w:rsidR="00B63F73">
        <w:rPr>
          <w:rFonts w:ascii="Times New Roman" w:eastAsia="仿宋_GB2312" w:hAnsi="Times New Roman" w:cs="Times New Roman" w:hint="eastAsia"/>
          <w:sz w:val="30"/>
          <w:szCs w:val="30"/>
        </w:rPr>
        <w:t>]</w:t>
      </w: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作者、书名、年份、版次、出版单位、页码。</w:t>
      </w:r>
    </w:p>
    <w:p w14:paraId="4A5CB0D6" w14:textId="22D32AAE" w:rsidR="00846FC0" w:rsidRPr="00990865" w:rsidRDefault="003372E3" w:rsidP="002C2E2E">
      <w:pPr>
        <w:adjustRightInd w:val="0"/>
        <w:snapToGrid w:val="0"/>
        <w:spacing w:line="540" w:lineRule="exact"/>
        <w:ind w:firstLineChars="200" w:firstLine="600"/>
        <w:rPr>
          <w:rFonts w:ascii="Times New Roman" w:eastAsia="仿宋_GB2312" w:hAnsi="Times New Roman" w:cs="Times New Roman"/>
          <w:sz w:val="30"/>
          <w:szCs w:val="30"/>
        </w:rPr>
      </w:pP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会议文献的格式</w:t>
      </w:r>
      <w:r w:rsidR="00CA4F38">
        <w:rPr>
          <w:rFonts w:ascii="Times New Roman" w:eastAsia="仿宋_GB2312" w:hAnsi="Times New Roman" w:cs="Times New Roman" w:hint="eastAsia"/>
          <w:sz w:val="30"/>
          <w:szCs w:val="30"/>
        </w:rPr>
        <w:t>：</w:t>
      </w:r>
      <w:r w:rsidR="00B63F73">
        <w:rPr>
          <w:rFonts w:ascii="Times New Roman" w:eastAsia="仿宋_GB2312" w:hAnsi="Times New Roman" w:cs="Times New Roman" w:hint="eastAsia"/>
          <w:sz w:val="30"/>
          <w:szCs w:val="30"/>
        </w:rPr>
        <w:t>[</w:t>
      </w: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编号</w:t>
      </w:r>
      <w:r w:rsidR="00B63F73">
        <w:rPr>
          <w:rFonts w:ascii="Times New Roman" w:eastAsia="仿宋_GB2312" w:hAnsi="Times New Roman" w:cs="Times New Roman" w:hint="eastAsia"/>
          <w:sz w:val="30"/>
          <w:szCs w:val="30"/>
        </w:rPr>
        <w:t>]</w:t>
      </w:r>
      <w:r w:rsidRPr="00990865">
        <w:rPr>
          <w:rFonts w:ascii="Times New Roman" w:eastAsia="仿宋_GB2312" w:hAnsi="Times New Roman" w:cs="Times New Roman" w:hint="eastAsia"/>
          <w:sz w:val="30"/>
          <w:szCs w:val="30"/>
        </w:rPr>
        <w:t>作者、文章题目名、会议名（论文集）、年份、卷号、页码。</w:t>
      </w:r>
    </w:p>
    <w:sectPr w:rsidR="00846FC0" w:rsidRPr="009908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90381" w14:textId="77777777" w:rsidR="00710994" w:rsidRDefault="00710994" w:rsidP="003372E3">
      <w:r>
        <w:separator/>
      </w:r>
    </w:p>
  </w:endnote>
  <w:endnote w:type="continuationSeparator" w:id="0">
    <w:p w14:paraId="03E4AA3C" w14:textId="77777777" w:rsidR="00710994" w:rsidRDefault="00710994" w:rsidP="0033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08B45" w14:textId="77777777" w:rsidR="00710994" w:rsidRDefault="00710994" w:rsidP="003372E3">
      <w:r>
        <w:separator/>
      </w:r>
    </w:p>
  </w:footnote>
  <w:footnote w:type="continuationSeparator" w:id="0">
    <w:p w14:paraId="6EBAEDDD" w14:textId="77777777" w:rsidR="00710994" w:rsidRDefault="00710994" w:rsidP="003372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srAwMzIxsjQ1tzRT0lEKTi0uzszPAykwrAUAkN5b2SwAAAA="/>
  </w:docVars>
  <w:rsids>
    <w:rsidRoot w:val="00F84576"/>
    <w:rsid w:val="000B3853"/>
    <w:rsid w:val="0029619E"/>
    <w:rsid w:val="002B646F"/>
    <w:rsid w:val="002C2E2E"/>
    <w:rsid w:val="003372E3"/>
    <w:rsid w:val="00431DDE"/>
    <w:rsid w:val="00664D6F"/>
    <w:rsid w:val="00710994"/>
    <w:rsid w:val="00846FC0"/>
    <w:rsid w:val="00990865"/>
    <w:rsid w:val="00B63F73"/>
    <w:rsid w:val="00C34A20"/>
    <w:rsid w:val="00CA4F38"/>
    <w:rsid w:val="00CB3746"/>
    <w:rsid w:val="00CF2645"/>
    <w:rsid w:val="00DC66E0"/>
    <w:rsid w:val="00EE327A"/>
    <w:rsid w:val="00F84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964858"/>
  <w15:chartTrackingRefBased/>
  <w15:docId w15:val="{D7176BB5-3D6C-4299-8911-FA4BC9302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72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72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372E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372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372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谢凯</dc:creator>
  <cp:keywords/>
  <dc:description/>
  <cp:lastModifiedBy>甜 以</cp:lastModifiedBy>
  <cp:revision>9</cp:revision>
  <dcterms:created xsi:type="dcterms:W3CDTF">2020-11-16T02:20:00Z</dcterms:created>
  <dcterms:modified xsi:type="dcterms:W3CDTF">2021-11-29T03:08:00Z</dcterms:modified>
</cp:coreProperties>
</file>